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62198" w14:textId="77777777"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762764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95pt;height:70.4pt" o:ole="">
            <v:imagedata r:id="rId5" o:title=""/>
          </v:shape>
          <o:OLEObject Type="Embed" ProgID="MSPhotoEd.3" ShapeID="_x0000_i1025" DrawAspect="Content" ObjectID="_1580109148" r:id="rId6"/>
        </w:object>
      </w:r>
      <w:r>
        <w:rPr>
          <w:rFonts w:ascii="Book Antiqua" w:hAnsi="Book Antiqua" w:cs="Book Antiqua"/>
          <w:i/>
        </w:rPr>
        <w:t xml:space="preserve">  </w:t>
      </w:r>
      <w:r>
        <w:rPr>
          <w:rFonts w:ascii="Book Antiqua" w:hAnsi="Book Antiqua" w:cs="Book Antiqua"/>
          <w:b/>
          <w:bCs/>
          <w:i/>
        </w:rPr>
        <w:t>HARWICH</w:t>
      </w:r>
    </w:p>
    <w:p w14:paraId="52D388B4"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w:t>
      </w:r>
      <w:r w:rsidR="004F551F">
        <w:rPr>
          <w:rFonts w:ascii="Book Antiqua" w:hAnsi="Book Antiqua" w:cs="Book Antiqua"/>
          <w:b/>
          <w:bCs/>
          <w:i/>
        </w:rPr>
        <w:t>TTEE</w:t>
      </w:r>
    </w:p>
    <w:p w14:paraId="18303BFB"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 xml:space="preserve">Harwich Town Hall Small </w:t>
      </w:r>
      <w:r w:rsidR="000E17BD">
        <w:rPr>
          <w:rFonts w:ascii="Book Antiqua" w:hAnsi="Book Antiqua" w:cs="Book Antiqua"/>
          <w:b/>
          <w:bCs/>
          <w:i/>
        </w:rPr>
        <w:t>Conference Room</w:t>
      </w:r>
    </w:p>
    <w:p w14:paraId="0D79D6D1" w14:textId="24D1D4DB"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Pr>
          <w:rFonts w:ascii="Book Antiqua" w:hAnsi="Book Antiqua" w:cs="Book Antiqua"/>
          <w:b/>
          <w:bCs/>
          <w:i/>
        </w:rPr>
        <w:t>,</w:t>
      </w:r>
      <w:r w:rsidR="00415815">
        <w:rPr>
          <w:rFonts w:ascii="Book Antiqua" w:hAnsi="Book Antiqua" w:cs="Book Antiqua"/>
          <w:b/>
          <w:bCs/>
          <w:i/>
        </w:rPr>
        <w:t xml:space="preserve"> </w:t>
      </w:r>
      <w:r w:rsidR="00104099">
        <w:rPr>
          <w:rFonts w:ascii="Book Antiqua" w:hAnsi="Book Antiqua" w:cs="Book Antiqua"/>
          <w:b/>
          <w:bCs/>
          <w:i/>
        </w:rPr>
        <w:t>February</w:t>
      </w:r>
      <w:r w:rsidR="007B61B3">
        <w:rPr>
          <w:rFonts w:ascii="Book Antiqua" w:hAnsi="Book Antiqua" w:cs="Book Antiqua"/>
          <w:b/>
          <w:bCs/>
          <w:i/>
        </w:rPr>
        <w:t xml:space="preserve"> 2</w:t>
      </w:r>
      <w:r w:rsidR="00104099">
        <w:rPr>
          <w:rFonts w:ascii="Book Antiqua" w:hAnsi="Book Antiqua" w:cs="Book Antiqua"/>
          <w:b/>
          <w:bCs/>
          <w:i/>
        </w:rPr>
        <w:t>2</w:t>
      </w:r>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14:paraId="1632C01C" w14:textId="77777777" w:rsidR="005A00B8" w:rsidRDefault="000E17BD" w:rsidP="00196D76">
      <w:pPr>
        <w:spacing w:after="0" w:line="240" w:lineRule="auto"/>
        <w:jc w:val="center"/>
        <w:rPr>
          <w:rFonts w:ascii="Book Antiqua" w:hAnsi="Book Antiqua" w:cs="Book Antiqua"/>
          <w:b/>
          <w:bCs/>
          <w:i/>
        </w:rPr>
      </w:pPr>
      <w:r>
        <w:rPr>
          <w:rFonts w:ascii="Book Antiqua" w:hAnsi="Book Antiqua" w:cs="Book Antiqua"/>
          <w:b/>
          <w:bCs/>
          <w:i/>
        </w:rPr>
        <w:t>AGENDA</w:t>
      </w:r>
    </w:p>
    <w:p w14:paraId="34009DC8" w14:textId="77777777"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14:paraId="16B1D08F" w14:textId="77777777"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14:paraId="3E9ABBB1"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511F428D" w14:textId="77777777"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14:paraId="3748FF7A"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067DC683" w14:textId="77777777"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14:paraId="2235453E"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70AE1118" w14:textId="77777777"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14:paraId="254BC9CB" w14:textId="692E3FD7" w:rsidR="000D4925" w:rsidRPr="00104099" w:rsidRDefault="001E1757" w:rsidP="00104099">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sidRPr="00104099">
        <w:rPr>
          <w:rFonts w:ascii="Times New Roman" w:hAnsi="Times New Roman" w:cs="Times New Roman"/>
          <w:color w:val="000000"/>
          <w:sz w:val="24"/>
          <w:szCs w:val="24"/>
        </w:rPr>
        <w:t xml:space="preserve"> ADA</w:t>
      </w:r>
      <w:r w:rsidR="00104099">
        <w:rPr>
          <w:rFonts w:ascii="Times New Roman" w:hAnsi="Times New Roman" w:cs="Times New Roman"/>
          <w:color w:val="000000"/>
          <w:sz w:val="24"/>
          <w:szCs w:val="24"/>
        </w:rPr>
        <w:t xml:space="preserve"> Self-Evaluation</w:t>
      </w:r>
      <w:r w:rsidRPr="00104099">
        <w:rPr>
          <w:rFonts w:ascii="Times New Roman" w:hAnsi="Times New Roman" w:cs="Times New Roman"/>
          <w:color w:val="000000"/>
          <w:sz w:val="24"/>
          <w:szCs w:val="24"/>
        </w:rPr>
        <w:t xml:space="preserve"> </w:t>
      </w:r>
      <w:r w:rsidR="00104099">
        <w:rPr>
          <w:rFonts w:ascii="Times New Roman" w:hAnsi="Times New Roman" w:cs="Times New Roman"/>
          <w:color w:val="000000"/>
          <w:sz w:val="24"/>
          <w:szCs w:val="24"/>
        </w:rPr>
        <w:t>Grant approval</w:t>
      </w:r>
      <w:bookmarkStart w:id="0" w:name="_GoBack"/>
      <w:bookmarkEnd w:id="0"/>
      <w:r w:rsidRPr="00104099">
        <w:rPr>
          <w:rFonts w:ascii="Times New Roman" w:hAnsi="Times New Roman" w:cs="Times New Roman"/>
          <w:color w:val="000000"/>
          <w:sz w:val="24"/>
          <w:szCs w:val="24"/>
        </w:rPr>
        <w:t xml:space="preserve"> (Harwich Self Evaluation Consultant)</w:t>
      </w:r>
    </w:p>
    <w:p w14:paraId="6789324E" w14:textId="77777777"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14:paraId="155BD812" w14:textId="77777777"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14:paraId="732D5ED5" w14:textId="6CB1B73A" w:rsidR="000D4925" w:rsidRPr="00104099" w:rsidRDefault="005C280A" w:rsidP="00104099">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onflict of Interest Law for Municipal Employees review and signing</w:t>
      </w:r>
      <w:r w:rsidR="00104099">
        <w:rPr>
          <w:rFonts w:ascii="Times New Roman" w:hAnsi="Times New Roman" w:cs="Times New Roman"/>
          <w:color w:val="000000"/>
          <w:sz w:val="24"/>
          <w:szCs w:val="24"/>
        </w:rPr>
        <w:t xml:space="preserve"> (Gary)</w:t>
      </w:r>
    </w:p>
    <w:p w14:paraId="5682DEB8" w14:textId="53E73F1C" w:rsidR="001E1757" w:rsidRPr="00104099" w:rsidRDefault="00104099" w:rsidP="00104099">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Final RFP for </w:t>
      </w:r>
      <w:r w:rsidR="007B61B3">
        <w:rPr>
          <w:rFonts w:ascii="Times New Roman" w:hAnsi="Times New Roman" w:cs="Times New Roman"/>
          <w:color w:val="000000"/>
          <w:sz w:val="24"/>
          <w:szCs w:val="24"/>
        </w:rPr>
        <w:t>Self-Evaluation Project &amp; Transition</w:t>
      </w:r>
      <w:r>
        <w:rPr>
          <w:rFonts w:ascii="Times New Roman" w:hAnsi="Times New Roman" w:cs="Times New Roman"/>
          <w:color w:val="000000"/>
          <w:sz w:val="24"/>
          <w:szCs w:val="24"/>
        </w:rPr>
        <w:t xml:space="preserve"> (Meeting with Chris Clark Feb 20</w:t>
      </w:r>
      <w:r w:rsidRPr="00104099">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w:t>
      </w:r>
    </w:p>
    <w:p w14:paraId="6473765E" w14:textId="05878172" w:rsidR="00382C0D" w:rsidRDefault="00104099" w:rsidP="00104099">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Continued </w:t>
      </w:r>
      <w:r w:rsidR="00D810CE">
        <w:rPr>
          <w:rFonts w:ascii="Times New Roman" w:hAnsi="Times New Roman" w:cs="Times New Roman"/>
          <w:color w:val="000000"/>
          <w:sz w:val="24"/>
          <w:szCs w:val="24"/>
        </w:rPr>
        <w:t xml:space="preserve">Discussion </w:t>
      </w:r>
      <w:r>
        <w:rPr>
          <w:rFonts w:ascii="Times New Roman" w:hAnsi="Times New Roman" w:cs="Times New Roman"/>
          <w:color w:val="000000"/>
          <w:sz w:val="24"/>
          <w:szCs w:val="24"/>
        </w:rPr>
        <w:t>about</w:t>
      </w:r>
      <w:r w:rsidR="00D810CE">
        <w:rPr>
          <w:rFonts w:ascii="Times New Roman" w:hAnsi="Times New Roman" w:cs="Times New Roman"/>
          <w:color w:val="000000"/>
          <w:sz w:val="24"/>
          <w:szCs w:val="24"/>
        </w:rPr>
        <w:t xml:space="preserve"> potential Grant Request to IBM for Communication Access</w:t>
      </w:r>
    </w:p>
    <w:p w14:paraId="3A7DA0B8" w14:textId="77777777" w:rsidR="00104099" w:rsidRPr="00104099" w:rsidRDefault="00104099" w:rsidP="00104099">
      <w:pPr>
        <w:pStyle w:val="ListParagraph"/>
        <w:autoSpaceDE w:val="0"/>
        <w:autoSpaceDN w:val="0"/>
        <w:adjustRightInd w:val="0"/>
        <w:spacing w:after="0" w:line="240" w:lineRule="auto"/>
        <w:rPr>
          <w:rFonts w:ascii="Times New Roman" w:hAnsi="Times New Roman" w:cs="Times New Roman"/>
          <w:color w:val="000000"/>
          <w:sz w:val="24"/>
          <w:szCs w:val="24"/>
        </w:rPr>
      </w:pPr>
    </w:p>
    <w:p w14:paraId="3C90DDF3" w14:textId="77777777"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14:paraId="1C9F790A" w14:textId="77777777" w:rsidR="00537110" w:rsidRDefault="00382C0D" w:rsidP="00537110">
      <w:pPr>
        <w:autoSpaceDE w:val="0"/>
        <w:autoSpaceDN w:val="0"/>
        <w:adjustRightInd w:val="0"/>
        <w:spacing w:after="0" w:line="240" w:lineRule="auto"/>
        <w:ind w:left="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r w:rsidR="00537110">
        <w:rPr>
          <w:rFonts w:ascii="Times New Roman" w:hAnsi="Times New Roman" w:cs="Times New Roman"/>
          <w:color w:val="000000"/>
          <w:sz w:val="24"/>
          <w:szCs w:val="24"/>
        </w:rPr>
        <w:t xml:space="preserve">: </w:t>
      </w:r>
    </w:p>
    <w:p w14:paraId="2CF32C3B" w14:textId="77777777" w:rsidR="00526781" w:rsidRPr="00382C0D" w:rsidRDefault="00537110" w:rsidP="00537110">
      <w:pPr>
        <w:autoSpaceDE w:val="0"/>
        <w:autoSpaceDN w:val="0"/>
        <w:adjustRightInd w:val="0"/>
        <w:spacing w:after="0" w:line="24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Voted for change of committee’s name to Harwich Accessibility Rights Committee.</w:t>
      </w:r>
    </w:p>
    <w:p w14:paraId="07F4A4BC"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4F6076D8" w14:textId="77777777"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14:paraId="42BC1F4D"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460996DA" w14:textId="1CA301B5"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w:t>
      </w:r>
      <w:r w:rsidR="00382C0D" w:rsidRPr="00104099">
        <w:rPr>
          <w:rFonts w:ascii="Times New Roman" w:hAnsi="Times New Roman" w:cs="Times New Roman"/>
          <w:color w:val="000000"/>
          <w:sz w:val="24"/>
          <w:szCs w:val="24"/>
        </w:rPr>
        <w:t xml:space="preserve"> </w:t>
      </w:r>
      <w:r w:rsidR="00104099" w:rsidRPr="00104099">
        <w:rPr>
          <w:rFonts w:ascii="Times New Roman" w:hAnsi="Times New Roman" w:cs="Times New Roman"/>
          <w:color w:val="000000"/>
          <w:sz w:val="24"/>
          <w:szCs w:val="24"/>
        </w:rPr>
        <w:t xml:space="preserve"> March 22, 2018</w:t>
      </w:r>
    </w:p>
    <w:p w14:paraId="78ED06C7"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6E7FFCE9" w14:textId="76138808" w:rsidR="00382C0D" w:rsidRPr="00104099"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14:paraId="3F16787F" w14:textId="225737DC"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96D76">
        <w:rPr>
          <w:rFonts w:ascii="Times New Roman" w:hAnsi="Times New Roman" w:cs="Times New Roman"/>
          <w:color w:val="000000"/>
          <w:sz w:val="24"/>
          <w:szCs w:val="24"/>
        </w:rPr>
        <w:t xml:space="preserve">    </w:t>
      </w:r>
      <w:r w:rsidR="00104099">
        <w:rPr>
          <w:rFonts w:ascii="Times New Roman" w:hAnsi="Times New Roman" w:cs="Times New Roman"/>
          <w:color w:val="000000"/>
          <w:sz w:val="24"/>
          <w:szCs w:val="24"/>
        </w:rPr>
        <w:t>February</w:t>
      </w:r>
      <w:r w:rsidR="007B61B3">
        <w:rPr>
          <w:rFonts w:ascii="Times New Roman" w:hAnsi="Times New Roman" w:cs="Times New Roman"/>
          <w:color w:val="000000"/>
          <w:sz w:val="24"/>
          <w:szCs w:val="24"/>
        </w:rPr>
        <w:t xml:space="preserve"> 1</w:t>
      </w:r>
      <w:r w:rsidR="00104099">
        <w:rPr>
          <w:rFonts w:ascii="Times New Roman" w:hAnsi="Times New Roman" w:cs="Times New Roman"/>
          <w:color w:val="000000"/>
          <w:sz w:val="24"/>
          <w:szCs w:val="24"/>
        </w:rPr>
        <w:t>4</w:t>
      </w:r>
      <w:r w:rsidR="007B61B3">
        <w:rPr>
          <w:rFonts w:ascii="Times New Roman" w:hAnsi="Times New Roman" w:cs="Times New Roman"/>
          <w:color w:val="000000"/>
          <w:sz w:val="24"/>
          <w:szCs w:val="24"/>
        </w:rPr>
        <w:t>, 2018</w:t>
      </w:r>
      <w:r w:rsidR="00196D76">
        <w:rPr>
          <w:rFonts w:ascii="Times New Roman" w:hAnsi="Times New Roman" w:cs="Times New Roman"/>
          <w:color w:val="000000"/>
          <w:sz w:val="24"/>
          <w:szCs w:val="24"/>
        </w:rPr>
        <w:t xml:space="preserve">                    W. Matthew Hart, Chairman      </w:t>
      </w:r>
      <w:r w:rsidR="00196D76">
        <w:rPr>
          <w:noProof/>
        </w:rPr>
        <w:drawing>
          <wp:inline distT="0" distB="0" distL="0" distR="0" wp14:anchorId="603B772D" wp14:editId="6457EF5C">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14:paraId="5C1971BB"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572D0BB8" w14:textId="77777777"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165E6"/>
    <w:multiLevelType w:val="hybridMultilevel"/>
    <w:tmpl w:val="E8F81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57926"/>
    <w:multiLevelType w:val="multilevel"/>
    <w:tmpl w:val="06A44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AC4AAA"/>
    <w:multiLevelType w:val="hybridMultilevel"/>
    <w:tmpl w:val="8B189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4FAOLg730tAAAA"/>
  </w:docVars>
  <w:rsids>
    <w:rsidRoot w:val="00C61FD1"/>
    <w:rsid w:val="00042BBA"/>
    <w:rsid w:val="000A0666"/>
    <w:rsid w:val="000B5BB9"/>
    <w:rsid w:val="000B7C02"/>
    <w:rsid w:val="000D4925"/>
    <w:rsid w:val="000E17BD"/>
    <w:rsid w:val="000F5A03"/>
    <w:rsid w:val="00104099"/>
    <w:rsid w:val="0010448A"/>
    <w:rsid w:val="00181089"/>
    <w:rsid w:val="00196D76"/>
    <w:rsid w:val="001C488D"/>
    <w:rsid w:val="001C7C83"/>
    <w:rsid w:val="001D7F6E"/>
    <w:rsid w:val="001E1757"/>
    <w:rsid w:val="003001B0"/>
    <w:rsid w:val="00306191"/>
    <w:rsid w:val="003355BD"/>
    <w:rsid w:val="0037057C"/>
    <w:rsid w:val="00382C0D"/>
    <w:rsid w:val="00415815"/>
    <w:rsid w:val="004C716F"/>
    <w:rsid w:val="004D4104"/>
    <w:rsid w:val="004D5350"/>
    <w:rsid w:val="004F551F"/>
    <w:rsid w:val="00526781"/>
    <w:rsid w:val="00537110"/>
    <w:rsid w:val="00560E75"/>
    <w:rsid w:val="005A00B8"/>
    <w:rsid w:val="005C280A"/>
    <w:rsid w:val="005E0CB5"/>
    <w:rsid w:val="00681CA7"/>
    <w:rsid w:val="006F50ED"/>
    <w:rsid w:val="00721D9F"/>
    <w:rsid w:val="007B4805"/>
    <w:rsid w:val="007B61B3"/>
    <w:rsid w:val="008550CA"/>
    <w:rsid w:val="008F6B93"/>
    <w:rsid w:val="009154F8"/>
    <w:rsid w:val="0094118A"/>
    <w:rsid w:val="00A92B57"/>
    <w:rsid w:val="00B712C5"/>
    <w:rsid w:val="00C32AD4"/>
    <w:rsid w:val="00C61FD1"/>
    <w:rsid w:val="00CC5CBC"/>
    <w:rsid w:val="00CD2D45"/>
    <w:rsid w:val="00D34615"/>
    <w:rsid w:val="00D810CE"/>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6DEF5473"/>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0</Words>
  <Characters>103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02-14T15:26:00Z</dcterms:created>
  <dcterms:modified xsi:type="dcterms:W3CDTF">2018-02-14T15:26:00Z</dcterms:modified>
</cp:coreProperties>
</file>